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0"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0"/>
    <w:bookmarkStart w:id="23"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Textoindependiente"/>
      </w:pPr>
      <w:bookmarkStart w:id="21" w:name="fig:VistaRelacionProcesosServicios.png"/>
      <w:r>
        <w:t xml:space="preserve">Figure 1: Vista de relación entre los procesos misionales del FNA con servicios y las aplicaciones. Los modelos de la línea base de arquitectura contienen poca información de esta relación.</w:t>
      </w:r>
      <w:bookmarkEnd w:id="21"/>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22"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2:16:16Z</dcterms:created>
  <dcterms:modified xsi:type="dcterms:W3CDTF">2023-08-22T2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